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B1CD5E" w14:textId="22B1B17B" w:rsidR="00533B82" w:rsidRDefault="00CF7F08">
      <w:pPr>
        <w:pStyle w:val="Heading3"/>
      </w:pPr>
      <w:bookmarkStart w:id="0" w:name="committee-meeting-minutes"/>
      <w:r>
        <w:t>NHGC</w:t>
      </w:r>
      <w:r w:rsidR="00000000">
        <w:t xml:space="preserve"> Meeting Minutes</w:t>
      </w:r>
    </w:p>
    <w:p w14:paraId="145CABF6" w14:textId="77777777" w:rsidR="00CF7F08" w:rsidRDefault="00000000">
      <w:pPr>
        <w:pStyle w:val="FirstParagraph"/>
      </w:pPr>
      <w:r>
        <w:rPr>
          <w:b/>
          <w:bCs/>
        </w:rPr>
        <w:t>Date:</w:t>
      </w:r>
      <w:r>
        <w:t xml:space="preserve"> </w:t>
      </w:r>
      <w:r w:rsidR="00CF7F08">
        <w:t>22/10/2025</w:t>
      </w:r>
      <w:r>
        <w:t xml:space="preserve"> </w:t>
      </w:r>
      <w:r>
        <w:rPr>
          <w:b/>
          <w:bCs/>
        </w:rPr>
        <w:t>Time:</w:t>
      </w:r>
      <w:r>
        <w:t xml:space="preserve"> </w:t>
      </w:r>
      <w:r w:rsidR="00CF7F08">
        <w:t>6:35pm</w:t>
      </w:r>
      <w:r>
        <w:t xml:space="preserve"> – </w:t>
      </w:r>
      <w:r w:rsidR="00CF7F08">
        <w:t>7:40</w:t>
      </w:r>
      <w:r>
        <w:t xml:space="preserve"> </w:t>
      </w:r>
      <w:r>
        <w:rPr>
          <w:b/>
          <w:bCs/>
        </w:rPr>
        <w:t>Location:</w:t>
      </w:r>
      <w:r w:rsidR="00CF7F08">
        <w:rPr>
          <w:b/>
          <w:bCs/>
        </w:rPr>
        <w:t xml:space="preserve"> </w:t>
      </w:r>
      <w:r w:rsidR="00CF7F08" w:rsidRPr="00CF7F08">
        <w:t>Bar Beach Bowling Club</w:t>
      </w:r>
      <w:r>
        <w:t xml:space="preserve"> </w:t>
      </w:r>
    </w:p>
    <w:p w14:paraId="31BC76E6" w14:textId="77777777" w:rsidR="00CF7F08" w:rsidRDefault="00CF7F08">
      <w:pPr>
        <w:pStyle w:val="FirstParagraph"/>
      </w:pPr>
      <w:r>
        <w:rPr>
          <w:b/>
          <w:bCs/>
        </w:rPr>
        <w:t>President</w:t>
      </w:r>
      <w:r w:rsidR="00000000">
        <w:rPr>
          <w:b/>
          <w:bCs/>
        </w:rPr>
        <w:t>:</w:t>
      </w:r>
      <w:r w:rsidR="00000000">
        <w:t xml:space="preserve"> </w:t>
      </w:r>
      <w:r>
        <w:t>Gary Herman</w:t>
      </w:r>
      <w:r w:rsidR="00000000">
        <w:t xml:space="preserve"> </w:t>
      </w:r>
      <w:r w:rsidR="00000000">
        <w:rPr>
          <w:b/>
          <w:bCs/>
        </w:rPr>
        <w:t>Secretary:</w:t>
      </w:r>
      <w:r w:rsidR="00000000">
        <w:t xml:space="preserve"> </w:t>
      </w:r>
      <w:r>
        <w:t>Kieran Black</w:t>
      </w:r>
    </w:p>
    <w:p w14:paraId="3B7FBC54" w14:textId="707DF7F5" w:rsidR="00CF7F08" w:rsidRDefault="00000000">
      <w:pPr>
        <w:pStyle w:val="FirstParagraph"/>
      </w:pPr>
      <w:r>
        <w:t xml:space="preserve"> </w:t>
      </w:r>
      <w:r>
        <w:rPr>
          <w:b/>
          <w:bCs/>
        </w:rPr>
        <w:t>Attendees:</w:t>
      </w:r>
      <w:r w:rsidR="00CF7F08">
        <w:rPr>
          <w:b/>
          <w:bCs/>
        </w:rPr>
        <w:t xml:space="preserve"> </w:t>
      </w:r>
      <w:r w:rsidR="009639CA" w:rsidRPr="00CF7F08">
        <w:t>Courtney, Adriaan</w:t>
      </w:r>
      <w:r w:rsidR="00CF7F08" w:rsidRPr="00CF7F08">
        <w:t>, JOD, Craig, Troy, Ken, Jamie</w:t>
      </w:r>
      <w:r w:rsidR="00CF7F08">
        <w:t>, Dustan, John M, John H</w:t>
      </w:r>
      <w:r>
        <w:t xml:space="preserve"> </w:t>
      </w:r>
    </w:p>
    <w:p w14:paraId="1D204480" w14:textId="45F1E7BE" w:rsidR="00533B82" w:rsidRDefault="00000000">
      <w:pPr>
        <w:pStyle w:val="FirstParagraph"/>
      </w:pPr>
      <w:r w:rsidRPr="00CF7F08">
        <w:rPr>
          <w:b/>
          <w:bCs/>
        </w:rPr>
        <w:t>Apo</w:t>
      </w:r>
      <w:r>
        <w:rPr>
          <w:b/>
          <w:bCs/>
        </w:rPr>
        <w:t>logies:</w:t>
      </w:r>
      <w:r>
        <w:t xml:space="preserve"> </w:t>
      </w:r>
      <w:r w:rsidR="00CF7F08">
        <w:t>Billo, Donnie</w:t>
      </w:r>
    </w:p>
    <w:p w14:paraId="79F0A290" w14:textId="77777777" w:rsidR="00533B82" w:rsidRDefault="00000000">
      <w:r>
        <w:pict w14:anchorId="5C59FD1D">
          <v:rect id="_x0000_i1025" style="width:0;height:1.5pt" o:hralign="center" o:hrstd="t" o:hr="t"/>
        </w:pict>
      </w:r>
    </w:p>
    <w:p w14:paraId="1F996AC5" w14:textId="77777777" w:rsidR="00533B82" w:rsidRDefault="00000000">
      <w:pPr>
        <w:pStyle w:val="Heading3"/>
      </w:pPr>
      <w:bookmarkStart w:id="1" w:name="welcome-and-apologies"/>
      <w:bookmarkEnd w:id="0"/>
      <w:r>
        <w:t>1. Welcome and Apologies</w:t>
      </w:r>
    </w:p>
    <w:p w14:paraId="5BA1D62A" w14:textId="77777777" w:rsidR="00533B82" w:rsidRDefault="00000000">
      <w:pPr>
        <w:pStyle w:val="FirstParagraph"/>
      </w:pPr>
      <w:r>
        <w:t>The Chairperson welcomed all attendees. Apologies were noted from those unable to attend.</w:t>
      </w:r>
    </w:p>
    <w:p w14:paraId="6AA1F7DA" w14:textId="77777777" w:rsidR="00533B82" w:rsidRDefault="00000000">
      <w:pPr>
        <w:pStyle w:val="Heading3"/>
      </w:pPr>
      <w:bookmarkStart w:id="2" w:name="minutes-from-previous-meeting"/>
      <w:bookmarkEnd w:id="1"/>
      <w:r>
        <w:t>2. Minutes from Previous Meeting</w:t>
      </w:r>
    </w:p>
    <w:p w14:paraId="62AE43EE" w14:textId="77777777" w:rsidR="00533B82" w:rsidRDefault="00000000">
      <w:pPr>
        <w:pStyle w:val="FirstParagraph"/>
      </w:pPr>
      <w:r>
        <w:t>Minutes of the previous meeting were accepted as a true record. Matters arising were discussed as part of general business.</w:t>
      </w:r>
    </w:p>
    <w:p w14:paraId="5270E437" w14:textId="77777777" w:rsidR="00533B82" w:rsidRDefault="00000000">
      <w:pPr>
        <w:pStyle w:val="Heading3"/>
      </w:pPr>
      <w:bookmarkStart w:id="3" w:name="business-arising-ongoing-items"/>
      <w:bookmarkEnd w:id="2"/>
      <w:r>
        <w:t>3. Business Arising / Ongoing Items</w:t>
      </w:r>
    </w:p>
    <w:p w14:paraId="4FEFFB41" w14:textId="77777777" w:rsidR="00533B8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ebsite Updates:</w:t>
      </w:r>
      <w:r>
        <w:t xml:space="preserve"> Discussion on development and live deployment. It was agreed that the new website would proceed to go live.</w:t>
      </w:r>
    </w:p>
    <w:p w14:paraId="4486CE52" w14:textId="77777777" w:rsidR="00533B8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raining and Certification:</w:t>
      </w:r>
      <w:r>
        <w:t xml:space="preserve"> General discussion held regarding winch training and certification; no motions were passed.</w:t>
      </w:r>
    </w:p>
    <w:p w14:paraId="02A5F43D" w14:textId="77777777" w:rsidR="00533B8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hared Equipment Costs:</w:t>
      </w:r>
      <w:r>
        <w:t xml:space="preserve"> The committee discussed cost-sharing arrangements between clubs and agreed on the proposed allocations.</w:t>
      </w:r>
    </w:p>
    <w:p w14:paraId="33977079" w14:textId="77777777" w:rsidR="00533B8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hristmas Party:</w:t>
      </w:r>
      <w:r>
        <w:t xml:space="preserve"> Discussion held, no decision made — deferred to next meeting.</w:t>
      </w:r>
    </w:p>
    <w:p w14:paraId="53C2A128" w14:textId="77777777" w:rsidR="00533B82" w:rsidRDefault="00000000">
      <w:pPr>
        <w:pStyle w:val="Heading3"/>
      </w:pPr>
      <w:bookmarkStart w:id="4" w:name="general-business"/>
      <w:bookmarkEnd w:id="3"/>
      <w:r>
        <w:t>4. General Business</w:t>
      </w:r>
    </w:p>
    <w:p w14:paraId="6CAD6C25" w14:textId="77777777" w:rsidR="00533B8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afety / Insurance:</w:t>
      </w:r>
      <w:r>
        <w:t xml:space="preserve"> Committee confirmed that all safety and insurance requirements are up to date.</w:t>
      </w:r>
    </w:p>
    <w:p w14:paraId="541AC7DE" w14:textId="77777777" w:rsidR="00533B8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embership Renewals:</w:t>
      </w:r>
      <w:r>
        <w:t xml:space="preserve"> Membership renewals are ongoing and tracking is current.</w:t>
      </w:r>
    </w:p>
    <w:p w14:paraId="22727661" w14:textId="77777777" w:rsidR="00533B8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orking Bee / Maintenance:</w:t>
      </w:r>
      <w:r>
        <w:t xml:space="preserve"> Plans for upcoming maintenance tasks and working bees were discussed; ongoing coordination continues.</w:t>
      </w:r>
    </w:p>
    <w:p w14:paraId="1C341BD7" w14:textId="77777777" w:rsidR="00533B8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tions or Action Items Recorded:</w:t>
      </w:r>
      <w:r>
        <w:t xml:space="preserve"> All motions and actions from this meeting are recorded below.</w:t>
      </w:r>
    </w:p>
    <w:p w14:paraId="161CCE37" w14:textId="77777777" w:rsidR="00533B8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hanks / Acknowledgements:</w:t>
      </w:r>
      <w:r>
        <w:t xml:space="preserve"> Thanks were extended to members for their contributions to previous events and ongoing club activities.</w:t>
      </w:r>
    </w:p>
    <w:p w14:paraId="6A1FD5EA" w14:textId="77777777" w:rsidR="00533B82" w:rsidRDefault="00000000">
      <w:pPr>
        <w:pStyle w:val="Heading3"/>
      </w:pPr>
      <w:bookmarkStart w:id="5" w:name="motions-action-items"/>
      <w:bookmarkEnd w:id="4"/>
      <w:r>
        <w:t>5. Motions &amp; Action Item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00"/>
        <w:gridCol w:w="3106"/>
        <w:gridCol w:w="2070"/>
      </w:tblGrid>
      <w:tr w:rsidR="00533B82" w14:paraId="2DE8966F" w14:textId="77777777" w:rsidTr="00533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38" w:type="dxa"/>
          </w:tcPr>
          <w:p w14:paraId="625E6C37" w14:textId="77777777" w:rsidR="00533B82" w:rsidRDefault="00000000">
            <w:pPr>
              <w:pStyle w:val="Compact"/>
            </w:pPr>
            <w:r>
              <w:t>Motion / Action</w:t>
            </w:r>
          </w:p>
        </w:tc>
        <w:tc>
          <w:tcPr>
            <w:tcW w:w="2568" w:type="dxa"/>
          </w:tcPr>
          <w:p w14:paraId="5B6A5DA2" w14:textId="77777777" w:rsidR="00533B82" w:rsidRDefault="00000000">
            <w:pPr>
              <w:pStyle w:val="Compact"/>
            </w:pPr>
            <w:r>
              <w:t>Assigned To</w:t>
            </w:r>
          </w:p>
        </w:tc>
        <w:tc>
          <w:tcPr>
            <w:tcW w:w="1712" w:type="dxa"/>
          </w:tcPr>
          <w:p w14:paraId="1A970006" w14:textId="77777777" w:rsidR="00533B82" w:rsidRDefault="00000000">
            <w:pPr>
              <w:pStyle w:val="Compact"/>
            </w:pPr>
            <w:r>
              <w:t>Status</w:t>
            </w:r>
          </w:p>
        </w:tc>
      </w:tr>
      <w:tr w:rsidR="00533B82" w14:paraId="5D082BFD" w14:textId="77777777">
        <w:tc>
          <w:tcPr>
            <w:tcW w:w="3638" w:type="dxa"/>
          </w:tcPr>
          <w:p w14:paraId="4EDFF943" w14:textId="77777777" w:rsidR="00533B82" w:rsidRDefault="00000000">
            <w:pPr>
              <w:pStyle w:val="Compact"/>
            </w:pPr>
            <w:r>
              <w:lastRenderedPageBreak/>
              <w:t>Proceed with website going live</w:t>
            </w:r>
          </w:p>
        </w:tc>
        <w:tc>
          <w:tcPr>
            <w:tcW w:w="2568" w:type="dxa"/>
          </w:tcPr>
          <w:p w14:paraId="016A707C" w14:textId="4C4B565B" w:rsidR="00533B82" w:rsidRDefault="00CF7F08">
            <w:pPr>
              <w:pStyle w:val="Compact"/>
            </w:pPr>
            <w:r>
              <w:t>Adriaan</w:t>
            </w:r>
          </w:p>
        </w:tc>
        <w:tc>
          <w:tcPr>
            <w:tcW w:w="1712" w:type="dxa"/>
          </w:tcPr>
          <w:p w14:paraId="6B6A0329" w14:textId="77777777" w:rsidR="00533B82" w:rsidRDefault="00000000">
            <w:pPr>
              <w:pStyle w:val="Compact"/>
            </w:pPr>
            <w:r>
              <w:t>Agreed</w:t>
            </w:r>
          </w:p>
        </w:tc>
      </w:tr>
      <w:tr w:rsidR="00533B82" w14:paraId="36AECD00" w14:textId="77777777">
        <w:tc>
          <w:tcPr>
            <w:tcW w:w="3638" w:type="dxa"/>
          </w:tcPr>
          <w:p w14:paraId="1D8C641A" w14:textId="77777777" w:rsidR="00533B82" w:rsidRDefault="00000000">
            <w:pPr>
              <w:pStyle w:val="Compact"/>
            </w:pPr>
            <w:r>
              <w:t>Cost-sharing of shared equipment between clubs</w:t>
            </w:r>
          </w:p>
        </w:tc>
        <w:tc>
          <w:tcPr>
            <w:tcW w:w="2568" w:type="dxa"/>
          </w:tcPr>
          <w:p w14:paraId="2DE8EF18" w14:textId="382B95E9" w:rsidR="00533B82" w:rsidRDefault="00CF7F08">
            <w:pPr>
              <w:pStyle w:val="Compact"/>
            </w:pPr>
            <w:r>
              <w:t>Committee</w:t>
            </w:r>
          </w:p>
        </w:tc>
        <w:tc>
          <w:tcPr>
            <w:tcW w:w="1712" w:type="dxa"/>
          </w:tcPr>
          <w:p w14:paraId="5C2947A8" w14:textId="77777777" w:rsidR="00533B82" w:rsidRDefault="00000000">
            <w:pPr>
              <w:pStyle w:val="Compact"/>
            </w:pPr>
            <w:r>
              <w:t>Agreed</w:t>
            </w:r>
          </w:p>
        </w:tc>
      </w:tr>
      <w:tr w:rsidR="00533B82" w14:paraId="0007AFC7" w14:textId="77777777">
        <w:tc>
          <w:tcPr>
            <w:tcW w:w="3638" w:type="dxa"/>
          </w:tcPr>
          <w:p w14:paraId="6AFB5216" w14:textId="7D533326" w:rsidR="00533B82" w:rsidRDefault="00533B82">
            <w:pPr>
              <w:pStyle w:val="Compact"/>
            </w:pPr>
          </w:p>
        </w:tc>
        <w:tc>
          <w:tcPr>
            <w:tcW w:w="2568" w:type="dxa"/>
          </w:tcPr>
          <w:p w14:paraId="46891512" w14:textId="0239C550" w:rsidR="00533B82" w:rsidRDefault="00533B82">
            <w:pPr>
              <w:pStyle w:val="Compact"/>
            </w:pPr>
          </w:p>
        </w:tc>
        <w:tc>
          <w:tcPr>
            <w:tcW w:w="1712" w:type="dxa"/>
          </w:tcPr>
          <w:p w14:paraId="13FA2FC7" w14:textId="7B22D45C" w:rsidR="00533B82" w:rsidRDefault="00533B82">
            <w:pPr>
              <w:pStyle w:val="Compact"/>
            </w:pPr>
          </w:p>
        </w:tc>
      </w:tr>
    </w:tbl>
    <w:p w14:paraId="41EF0789" w14:textId="77777777" w:rsidR="00533B82" w:rsidRDefault="00000000">
      <w:pPr>
        <w:pStyle w:val="Heading3"/>
      </w:pPr>
      <w:bookmarkStart w:id="6" w:name="next-meeting"/>
      <w:bookmarkEnd w:id="5"/>
      <w:r>
        <w:t>6. Next Meeting</w:t>
      </w:r>
    </w:p>
    <w:p w14:paraId="0A00ECFD" w14:textId="67772F46" w:rsidR="00533B82" w:rsidRDefault="00000000">
      <w:pPr>
        <w:pStyle w:val="FirstParagraph"/>
      </w:pPr>
      <w:r>
        <w:rPr>
          <w:b/>
          <w:bCs/>
        </w:rPr>
        <w:t>Date:</w:t>
      </w:r>
      <w:r>
        <w:t xml:space="preserve"> </w:t>
      </w:r>
      <w:r w:rsidR="00CF7F08">
        <w:t>26/11/2025</w:t>
      </w:r>
      <w:r>
        <w:t xml:space="preserve"> </w:t>
      </w:r>
      <w:r>
        <w:rPr>
          <w:b/>
          <w:bCs/>
        </w:rPr>
        <w:t>Time:</w:t>
      </w:r>
      <w:r>
        <w:t xml:space="preserve"> </w:t>
      </w:r>
      <w:r w:rsidR="00CF7F08">
        <w:t xml:space="preserve">7:30pm </w:t>
      </w:r>
      <w:r>
        <w:rPr>
          <w:b/>
          <w:bCs/>
        </w:rPr>
        <w:t>Location:</w:t>
      </w:r>
      <w:r>
        <w:t xml:space="preserve"> </w:t>
      </w:r>
      <w:r w:rsidR="00CF7F08">
        <w:t>Bar Beach Bowling Club</w:t>
      </w:r>
    </w:p>
    <w:p w14:paraId="60905B55" w14:textId="77777777" w:rsidR="00533B82" w:rsidRDefault="00000000">
      <w:pPr>
        <w:pStyle w:val="Heading3"/>
      </w:pPr>
      <w:bookmarkStart w:id="7" w:name="close"/>
      <w:bookmarkEnd w:id="6"/>
      <w:r>
        <w:t>7. Close</w:t>
      </w:r>
    </w:p>
    <w:p w14:paraId="1D0CB947" w14:textId="7F32828A" w:rsidR="00533B82" w:rsidRDefault="00000000">
      <w:pPr>
        <w:pStyle w:val="FirstParagraph"/>
      </w:pPr>
      <w:r>
        <w:t xml:space="preserve">The meeting was formally closed by the </w:t>
      </w:r>
      <w:r w:rsidR="00CF7F08">
        <w:t>President</w:t>
      </w:r>
      <w:r>
        <w:t xml:space="preserve"> at </w:t>
      </w:r>
      <w:r w:rsidR="009639CA">
        <w:t>7:40pm</w:t>
      </w:r>
      <w:r>
        <w:t>.</w:t>
      </w:r>
    </w:p>
    <w:p w14:paraId="0C2C93C4" w14:textId="77777777" w:rsidR="00533B82" w:rsidRDefault="00000000">
      <w:r>
        <w:pict w14:anchorId="0350353A">
          <v:rect id="_x0000_i1026" style="width:0;height:1.5pt" o:hralign="center" o:hrstd="t" o:hr="t"/>
        </w:pict>
      </w:r>
      <w:bookmarkEnd w:id="7"/>
    </w:p>
    <w:sectPr w:rsidR="00533B8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A0AED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2F436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44405549">
    <w:abstractNumId w:val="0"/>
  </w:num>
  <w:num w:numId="2" w16cid:durableId="1829788179">
    <w:abstractNumId w:val="1"/>
  </w:num>
  <w:num w:numId="3" w16cid:durableId="10211993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3B82"/>
    <w:rsid w:val="00040A49"/>
    <w:rsid w:val="00533B82"/>
    <w:rsid w:val="008127C4"/>
    <w:rsid w:val="009639CA"/>
    <w:rsid w:val="00CF7F08"/>
    <w:rsid w:val="00ED3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2FEAD"/>
  <w15:docId w15:val="{DE39B669-C6CA-4021-80D9-DC097D753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5</Words>
  <Characters>1638</Characters>
  <Application>Microsoft Office Word</Application>
  <DocSecurity>0</DocSecurity>
  <Lines>45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aan Mulder</dc:creator>
  <cp:keywords/>
  <cp:lastModifiedBy>Adriaan Mulder</cp:lastModifiedBy>
  <cp:revision>3</cp:revision>
  <dcterms:created xsi:type="dcterms:W3CDTF">2025-10-27T08:46:00Z</dcterms:created>
  <dcterms:modified xsi:type="dcterms:W3CDTF">2025-10-27T08:47:00Z</dcterms:modified>
</cp:coreProperties>
</file>